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B8A62" w14:textId="2EA989E3" w:rsidR="00A860BF" w:rsidRDefault="00A860BF" w:rsidP="00A860B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16"/>
          <w:szCs w:val="16"/>
        </w:rPr>
      </w:pPr>
    </w:p>
    <w:tbl>
      <w:tblPr>
        <w:tblStyle w:val="Tabela-Siatka"/>
        <w:tblW w:w="10207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8505"/>
      </w:tblGrid>
      <w:tr w:rsidR="00BD3694" w:rsidRPr="00063050" w14:paraId="54EFA160" w14:textId="77777777" w:rsidTr="00BD3694">
        <w:trPr>
          <w:trHeight w:val="1360"/>
        </w:trPr>
        <w:tc>
          <w:tcPr>
            <w:tcW w:w="1702" w:type="dxa"/>
          </w:tcPr>
          <w:p w14:paraId="5A5BEE31" w14:textId="07C5ED20" w:rsidR="00BD3694" w:rsidRDefault="00BD3694" w:rsidP="00BD3694">
            <w:pPr>
              <w:tabs>
                <w:tab w:val="left" w:pos="1980"/>
              </w:tabs>
              <w:ind w:right="-567"/>
              <w:contextualSpacing/>
              <w:rPr>
                <w:rFonts w:ascii="Bookman Old Style" w:eastAsia="Times New Roman" w:hAnsi="Bookman Old Style" w:cs="Times New Roman"/>
                <w:smallCaps/>
                <w:lang w:eastAsia="pl-PL"/>
              </w:rPr>
            </w:pPr>
            <w:r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4F269E18" wp14:editId="178BE4C6">
                  <wp:extent cx="818073" cy="777240"/>
                  <wp:effectExtent l="0" t="0" r="1270" b="381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6928" cy="7951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5" w:type="dxa"/>
          </w:tcPr>
          <w:p w14:paraId="3C08A3F0" w14:textId="77777777" w:rsidR="00BD3694" w:rsidRDefault="00BD3694" w:rsidP="00BD3694">
            <w:pPr>
              <w:tabs>
                <w:tab w:val="left" w:pos="1980"/>
              </w:tabs>
              <w:ind w:left="37" w:right="-567"/>
              <w:contextualSpacing/>
              <w:rPr>
                <w:rFonts w:ascii="Bookman Old Style" w:eastAsia="Times New Roman" w:hAnsi="Bookman Old Style" w:cs="Times New Roman"/>
                <w:smallCaps/>
                <w:lang w:eastAsia="pl-PL"/>
              </w:rPr>
            </w:pPr>
          </w:p>
          <w:p w14:paraId="0D28C972" w14:textId="761AFB91" w:rsidR="00BD3694" w:rsidRPr="00063050" w:rsidRDefault="00063050" w:rsidP="00BD3694">
            <w:pPr>
              <w:tabs>
                <w:tab w:val="left" w:pos="1980"/>
              </w:tabs>
              <w:ind w:left="-536" w:right="-567"/>
              <w:contextualSpacing/>
              <w:jc w:val="center"/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</w:pPr>
            <w:r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POZNAN</w:t>
            </w:r>
            <w:r w:rsidR="00BD3694"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 xml:space="preserve"> </w:t>
            </w:r>
            <w:r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UNIVERSITY OF MEDICAL S</w:t>
            </w:r>
            <w:r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CIENCES</w:t>
            </w:r>
          </w:p>
          <w:p w14:paraId="067F9A46" w14:textId="77777777" w:rsidR="00BD3694" w:rsidRPr="00063050" w:rsidRDefault="00BD3694" w:rsidP="00BD3694">
            <w:pPr>
              <w:tabs>
                <w:tab w:val="left" w:pos="1980"/>
              </w:tabs>
              <w:ind w:left="-536" w:right="-567"/>
              <w:contextualSpacing/>
              <w:jc w:val="center"/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</w:pPr>
          </w:p>
          <w:p w14:paraId="13CDB042" w14:textId="6E4C6C05" w:rsidR="00BD3694" w:rsidRPr="00063050" w:rsidRDefault="00063050" w:rsidP="00BD3694">
            <w:pPr>
              <w:tabs>
                <w:tab w:val="left" w:pos="1980"/>
              </w:tabs>
              <w:ind w:left="-536" w:right="-567"/>
              <w:contextualSpacing/>
              <w:jc w:val="center"/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</w:pPr>
            <w:r w:rsidRPr="00063050"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D</w:t>
            </w:r>
            <w:r>
              <w:rPr>
                <w:rFonts w:ascii="Bookman Old Style" w:eastAsia="Times New Roman" w:hAnsi="Bookman Old Style" w:cs="Times New Roman"/>
                <w:smallCaps/>
                <w:lang w:val="en-US" w:eastAsia="pl-PL"/>
              </w:rPr>
              <w:t>OCTORAL SCHOOL</w:t>
            </w:r>
            <w:bookmarkStart w:id="0" w:name="_GoBack"/>
            <w:bookmarkEnd w:id="0"/>
          </w:p>
        </w:tc>
      </w:tr>
    </w:tbl>
    <w:p w14:paraId="2562B0AC" w14:textId="77777777" w:rsidR="00BD3694" w:rsidRPr="00063050" w:rsidRDefault="00BD3694" w:rsidP="00A860BF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16"/>
          <w:szCs w:val="16"/>
          <w:lang w:val="en-US"/>
        </w:rPr>
      </w:pPr>
    </w:p>
    <w:p w14:paraId="23221C01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APPLICATION</w:t>
      </w:r>
    </w:p>
    <w:p w14:paraId="0D70199A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for granting a scholarship for scientific achievements</w:t>
      </w:r>
    </w:p>
    <w:p w14:paraId="41EB9E57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for PhD students of the English-speaking group of the Doctoral School</w:t>
      </w:r>
    </w:p>
    <w:p w14:paraId="0D35D940" w14:textId="77777777" w:rsidR="00A62CE9" w:rsidRPr="00063050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  <w:lang w:val="en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of the Poznan University of Medical Sciences,</w:t>
      </w:r>
    </w:p>
    <w:p w14:paraId="22F3FCEB" w14:textId="61FB9FFF" w:rsidR="0075160C" w:rsidRPr="00A62CE9" w:rsidRDefault="00A62CE9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6"/>
          <w:szCs w:val="26"/>
          <w:lang w:val="en-US"/>
        </w:rPr>
      </w:pPr>
      <w:r w:rsidRPr="00063050">
        <w:rPr>
          <w:rFonts w:ascii="Calibri" w:eastAsia="Calibri" w:hAnsi="Calibri" w:cs="Times New Roman"/>
          <w:b/>
          <w:sz w:val="28"/>
          <w:szCs w:val="28"/>
          <w:lang w:val="en"/>
        </w:rPr>
        <w:t>who started their education in the academic year 2022/2023</w:t>
      </w:r>
    </w:p>
    <w:p w14:paraId="7C726E50" w14:textId="77777777" w:rsidR="00A860BF" w:rsidRPr="00A62CE9" w:rsidRDefault="00A860BF" w:rsidP="00A860BF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4"/>
          <w:szCs w:val="24"/>
          <w:lang w:val="en-US"/>
        </w:rPr>
      </w:pPr>
    </w:p>
    <w:tbl>
      <w:tblPr>
        <w:tblStyle w:val="Tabela-Siatka1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115"/>
        <w:gridCol w:w="6945"/>
      </w:tblGrid>
      <w:tr w:rsidR="0075160C" w:rsidRPr="007C35DB" w14:paraId="2FF6A89B" w14:textId="77777777" w:rsidTr="00C15A82">
        <w:trPr>
          <w:trHeight w:val="454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053A7DBF" w14:textId="6E13BE50" w:rsidR="0075160C" w:rsidRPr="00C15A82" w:rsidRDefault="008617B0" w:rsidP="00C15A82">
            <w:pPr>
              <w:ind w:right="-567"/>
              <w:contextualSpacing/>
              <w:rPr>
                <w:rFonts w:eastAsia="Calibri" w:cs="Times New Roman"/>
                <w:b/>
                <w:sz w:val="24"/>
                <w:szCs w:val="24"/>
              </w:rPr>
            </w:pPr>
            <w:r w:rsidRPr="008617B0">
              <w:rPr>
                <w:rFonts w:eastAsia="Calibri" w:cs="Times New Roman"/>
                <w:b/>
                <w:sz w:val="24"/>
                <w:szCs w:val="24"/>
                <w:lang w:val="en"/>
              </w:rPr>
              <w:t>PHD STUDENT'S DETAILS</w:t>
            </w:r>
          </w:p>
        </w:tc>
      </w:tr>
      <w:tr w:rsidR="0075160C" w:rsidRPr="00063050" w14:paraId="6C4E0ACE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24AF2032" w14:textId="1F553D66" w:rsidR="0075160C" w:rsidRPr="008617B0" w:rsidRDefault="008617B0" w:rsidP="008617B0">
            <w:pPr>
              <w:contextualSpacing/>
              <w:rPr>
                <w:rFonts w:eastAsia="Calibri" w:cs="Times New Roman"/>
                <w:lang w:val="en-US"/>
              </w:rPr>
            </w:pPr>
            <w:r w:rsidRPr="008617B0">
              <w:rPr>
                <w:rFonts w:eastAsia="Calibri" w:cs="Times New Roman"/>
                <w:lang w:val="en"/>
              </w:rPr>
              <w:t xml:space="preserve">NAME AND SURNAME OF THE </w:t>
            </w:r>
            <w:r>
              <w:rPr>
                <w:rFonts w:eastAsia="Calibri" w:cs="Times New Roman"/>
                <w:lang w:val="en"/>
              </w:rPr>
              <w:t>PhD</w:t>
            </w:r>
            <w:r w:rsidRPr="008617B0">
              <w:rPr>
                <w:rFonts w:eastAsia="Calibri" w:cs="Times New Roman"/>
                <w:lang w:val="en"/>
              </w:rPr>
              <w:t xml:space="preserve"> STUDENT</w:t>
            </w:r>
          </w:p>
        </w:tc>
        <w:tc>
          <w:tcPr>
            <w:tcW w:w="6945" w:type="dxa"/>
            <w:vAlign w:val="center"/>
          </w:tcPr>
          <w:p w14:paraId="6D72E87E" w14:textId="7E304D7E" w:rsidR="0075160C" w:rsidRPr="008617B0" w:rsidRDefault="0075160C" w:rsidP="00C15A82">
            <w:pPr>
              <w:contextualSpacing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</w:tr>
      <w:tr w:rsidR="00A860BF" w:rsidRPr="007C35DB" w14:paraId="3D23203B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22729826" w14:textId="0852702E" w:rsidR="00A860BF" w:rsidRPr="00C15A82" w:rsidRDefault="008617B0" w:rsidP="00C15A82">
            <w:pPr>
              <w:contextualSpacing/>
              <w:rPr>
                <w:rFonts w:eastAsia="Calibri" w:cs="Times New Roman"/>
              </w:rPr>
            </w:pPr>
            <w:r w:rsidRPr="008617B0">
              <w:rPr>
                <w:rFonts w:eastAsia="Calibri" w:cs="Times New Roman"/>
                <w:lang w:val="en"/>
              </w:rPr>
              <w:t>PESEL NO. / PASSPORT NO</w:t>
            </w:r>
            <w:r w:rsidR="00063050">
              <w:rPr>
                <w:rFonts w:eastAsia="Calibri" w:cs="Times New Roman"/>
                <w:lang w:val="en"/>
              </w:rPr>
              <w:t>.</w:t>
            </w:r>
          </w:p>
        </w:tc>
        <w:tc>
          <w:tcPr>
            <w:tcW w:w="6945" w:type="dxa"/>
            <w:vAlign w:val="center"/>
          </w:tcPr>
          <w:p w14:paraId="2143B27D" w14:textId="77777777" w:rsidR="00A860BF" w:rsidRPr="00B92868" w:rsidRDefault="00A860BF" w:rsidP="00C15A82">
            <w:pPr>
              <w:contextualSpacing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B92868" w:rsidRPr="00063050" w14:paraId="67D452E4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0901635F" w14:textId="49FFFA16" w:rsidR="00B92868" w:rsidRPr="008617B0" w:rsidRDefault="008617B0" w:rsidP="00C15A82">
            <w:pPr>
              <w:contextualSpacing/>
              <w:rPr>
                <w:rFonts w:eastAsia="Calibri" w:cs="Times New Roman"/>
                <w:lang w:val="en"/>
              </w:rPr>
            </w:pPr>
            <w:r>
              <w:rPr>
                <w:rFonts w:eastAsia="Calibri" w:cs="Times New Roman"/>
                <w:lang w:val="en"/>
              </w:rPr>
              <w:t xml:space="preserve">UNIT </w:t>
            </w:r>
            <w:r w:rsidRPr="008617B0">
              <w:rPr>
                <w:rFonts w:eastAsia="Calibri" w:cs="Times New Roman"/>
                <w:lang w:val="en"/>
              </w:rPr>
              <w:t>in which the PhD</w:t>
            </w:r>
            <w:r>
              <w:rPr>
                <w:rFonts w:eastAsia="Calibri" w:cs="Times New Roman"/>
                <w:lang w:val="en"/>
              </w:rPr>
              <w:t xml:space="preserve"> study</w:t>
            </w:r>
            <w:r w:rsidRPr="008617B0">
              <w:rPr>
                <w:rFonts w:eastAsia="Calibri" w:cs="Times New Roman"/>
                <w:lang w:val="en"/>
              </w:rPr>
              <w:t xml:space="preserve"> is carried out</w:t>
            </w:r>
          </w:p>
        </w:tc>
        <w:tc>
          <w:tcPr>
            <w:tcW w:w="6945" w:type="dxa"/>
            <w:vAlign w:val="center"/>
          </w:tcPr>
          <w:p w14:paraId="154DE198" w14:textId="1E19DDFA" w:rsidR="00B92868" w:rsidRPr="008617B0" w:rsidRDefault="00B92868" w:rsidP="00C15A82">
            <w:pPr>
              <w:ind w:right="50"/>
              <w:contextualSpacing/>
              <w:rPr>
                <w:rFonts w:eastAsia="Calibri" w:cs="Times New Roman"/>
                <w:color w:val="0070C0"/>
                <w:sz w:val="20"/>
                <w:szCs w:val="20"/>
                <w:lang w:val="en-US"/>
              </w:rPr>
            </w:pPr>
          </w:p>
        </w:tc>
      </w:tr>
      <w:tr w:rsidR="00463732" w:rsidRPr="00063050" w14:paraId="4ADF481A" w14:textId="77777777" w:rsidTr="00C15A82">
        <w:trPr>
          <w:trHeight w:val="454"/>
        </w:trPr>
        <w:tc>
          <w:tcPr>
            <w:tcW w:w="3115" w:type="dxa"/>
            <w:vAlign w:val="center"/>
          </w:tcPr>
          <w:p w14:paraId="2EE43575" w14:textId="77E4FF4A" w:rsidR="00463732" w:rsidRPr="008617B0" w:rsidRDefault="008617B0" w:rsidP="00C15A82">
            <w:pPr>
              <w:contextualSpacing/>
              <w:rPr>
                <w:rFonts w:eastAsia="Calibri" w:cs="Times New Roman"/>
                <w:lang w:val="en-US"/>
              </w:rPr>
            </w:pPr>
            <w:r w:rsidRPr="008617B0">
              <w:rPr>
                <w:rFonts w:eastAsia="Calibri" w:cs="Times New Roman"/>
                <w:lang w:val="en"/>
              </w:rPr>
              <w:t>NAME AND SURNAME OF THE PROMOTER/PROMOTORS</w:t>
            </w:r>
          </w:p>
        </w:tc>
        <w:tc>
          <w:tcPr>
            <w:tcW w:w="6945" w:type="dxa"/>
            <w:vAlign w:val="center"/>
          </w:tcPr>
          <w:p w14:paraId="03E387D9" w14:textId="77777777" w:rsidR="00463732" w:rsidRPr="008617B0" w:rsidRDefault="00463732" w:rsidP="00C15A82">
            <w:pPr>
              <w:ind w:right="50"/>
              <w:contextualSpacing/>
              <w:rPr>
                <w:rFonts w:eastAsia="Calibri" w:cs="Times New Roman"/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577CEA64" w14:textId="61862C2B" w:rsidR="0075160C" w:rsidRPr="008617B0" w:rsidRDefault="0075160C" w:rsidP="0075160C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p w14:paraId="73594D01" w14:textId="77777777" w:rsidR="00BD3694" w:rsidRPr="008617B0" w:rsidRDefault="00BD3694" w:rsidP="0075160C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lang w:val="en-US"/>
        </w:rPr>
      </w:pPr>
    </w:p>
    <w:tbl>
      <w:tblPr>
        <w:tblStyle w:val="Tabela-Siatka"/>
        <w:tblW w:w="10065" w:type="dxa"/>
        <w:tblInd w:w="-431" w:type="dxa"/>
        <w:tblLook w:val="04A0" w:firstRow="1" w:lastRow="0" w:firstColumn="1" w:lastColumn="0" w:noHBand="0" w:noVBand="1"/>
      </w:tblPr>
      <w:tblGrid>
        <w:gridCol w:w="3835"/>
        <w:gridCol w:w="830"/>
        <w:gridCol w:w="1386"/>
        <w:gridCol w:w="973"/>
        <w:gridCol w:w="248"/>
        <w:gridCol w:w="1159"/>
        <w:gridCol w:w="98"/>
        <w:gridCol w:w="1536"/>
      </w:tblGrid>
      <w:tr w:rsidR="000F1BB4" w:rsidRPr="00063050" w14:paraId="27E67473" w14:textId="77777777" w:rsidTr="00AF0787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</w:tcPr>
          <w:p w14:paraId="0D6E8EC5" w14:textId="77777777" w:rsidR="007B3D94" w:rsidRDefault="007B3D94" w:rsidP="00AF0787">
            <w:pPr>
              <w:ind w:right="28"/>
              <w:contextualSpacing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</w:pP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OUTSTANDING ACHIEVEMENTS IN RESEARCH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IN THE ACADEMIC YEAR 2022/2023</w:t>
            </w:r>
          </w:p>
          <w:p w14:paraId="5D4B2C11" w14:textId="70B290EC" w:rsidR="000F1BB4" w:rsidRPr="007B3D94" w:rsidRDefault="007B3D94" w:rsidP="00AF0787">
            <w:pPr>
              <w:ind w:right="28"/>
              <w:contextualSpacing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for the period from October 1, 2022 to July 20, 2023</w:t>
            </w:r>
          </w:p>
        </w:tc>
      </w:tr>
      <w:tr w:rsidR="000F1BB4" w:rsidRPr="00063050" w14:paraId="07DD9B59" w14:textId="77777777" w:rsidTr="00000333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  <w:vAlign w:val="center"/>
          </w:tcPr>
          <w:p w14:paraId="7DDC4F5D" w14:textId="49FB43EA" w:rsidR="000F1BB4" w:rsidRPr="007B3D94" w:rsidRDefault="0010485D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</w:t>
            </w:r>
            <w:r w:rsidR="00C4725B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Published scientific articles in peer-reviewed journals from the </w:t>
            </w:r>
            <w:proofErr w:type="spellStart"/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MEiN</w:t>
            </w:r>
            <w:proofErr w:type="spellEnd"/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list (DOI or editorial confirmation of acceptance for publication)</w:t>
            </w:r>
          </w:p>
        </w:tc>
      </w:tr>
      <w:tr w:rsidR="00000333" w14:paraId="0EDA1C91" w14:textId="77777777" w:rsidTr="00041F9F">
        <w:trPr>
          <w:trHeight w:val="454"/>
        </w:trPr>
        <w:tc>
          <w:tcPr>
            <w:tcW w:w="5104" w:type="dxa"/>
            <w:gridSpan w:val="2"/>
            <w:shd w:val="clear" w:color="auto" w:fill="auto"/>
            <w:vAlign w:val="center"/>
          </w:tcPr>
          <w:p w14:paraId="21C863FA" w14:textId="655127DD" w:rsidR="00000333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he title of the publication and the name of the journal/publisher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1FB03933" w14:textId="0D512166" w:rsidR="00000333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ype of publication (original / review)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468F2907" w14:textId="49AEB757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order of authorship</w:t>
            </w:r>
          </w:p>
        </w:tc>
        <w:tc>
          <w:tcPr>
            <w:tcW w:w="1589" w:type="dxa"/>
            <w:shd w:val="clear" w:color="auto" w:fill="auto"/>
            <w:vAlign w:val="center"/>
          </w:tcPr>
          <w:p w14:paraId="714C154D" w14:textId="5B706C95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journal scoring</w:t>
            </w:r>
          </w:p>
        </w:tc>
      </w:tr>
      <w:tr w:rsidR="00000333" w14:paraId="4F2B6534" w14:textId="77777777" w:rsidTr="00041F9F">
        <w:trPr>
          <w:trHeight w:val="454"/>
        </w:trPr>
        <w:tc>
          <w:tcPr>
            <w:tcW w:w="5104" w:type="dxa"/>
            <w:gridSpan w:val="2"/>
            <w:shd w:val="clear" w:color="auto" w:fill="auto"/>
            <w:vAlign w:val="center"/>
          </w:tcPr>
          <w:p w14:paraId="514C0D45" w14:textId="77777777" w:rsidR="00000333" w:rsidRP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6DA5F2E5" w14:textId="77777777" w:rsid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2642B70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89" w:type="dxa"/>
            <w:shd w:val="clear" w:color="auto" w:fill="auto"/>
            <w:vAlign w:val="center"/>
          </w:tcPr>
          <w:p w14:paraId="27E31F10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</w:tr>
      <w:tr w:rsidR="00000333" w14:paraId="68F06161" w14:textId="77777777" w:rsidTr="00041F9F">
        <w:trPr>
          <w:trHeight w:val="454"/>
        </w:trPr>
        <w:tc>
          <w:tcPr>
            <w:tcW w:w="5104" w:type="dxa"/>
            <w:gridSpan w:val="2"/>
            <w:shd w:val="clear" w:color="auto" w:fill="auto"/>
            <w:vAlign w:val="center"/>
          </w:tcPr>
          <w:p w14:paraId="2C1BD761" w14:textId="77777777" w:rsidR="00000333" w:rsidRP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43227DDA" w14:textId="77777777" w:rsidR="00000333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D42F754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  <w:tc>
          <w:tcPr>
            <w:tcW w:w="1589" w:type="dxa"/>
            <w:shd w:val="clear" w:color="auto" w:fill="auto"/>
            <w:vAlign w:val="center"/>
          </w:tcPr>
          <w:p w14:paraId="2D1710E8" w14:textId="77777777" w:rsidR="00000333" w:rsidRPr="002C79D7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</w:rPr>
            </w:pPr>
          </w:p>
        </w:tc>
      </w:tr>
      <w:tr w:rsidR="00C4725B" w:rsidRPr="00063050" w14:paraId="00BB870A" w14:textId="77777777" w:rsidTr="00000333">
        <w:trPr>
          <w:trHeight w:val="454"/>
        </w:trPr>
        <w:tc>
          <w:tcPr>
            <w:tcW w:w="10065" w:type="dxa"/>
            <w:gridSpan w:val="8"/>
            <w:shd w:val="clear" w:color="auto" w:fill="FFFFFF" w:themeFill="background1"/>
            <w:vAlign w:val="center"/>
          </w:tcPr>
          <w:p w14:paraId="15BFF8E1" w14:textId="605A1E85" w:rsidR="00C4725B" w:rsidRPr="007B3D94" w:rsidRDefault="007B3D94" w:rsidP="0010485D">
            <w:pPr>
              <w:ind w:right="28"/>
              <w:contextualSpacing/>
              <w:rPr>
                <w:rFonts w:ascii="Calibri" w:eastAsia="Calibri" w:hAnsi="Calibri" w:cs="Times New Roman"/>
                <w:b/>
                <w:color w:val="FF0000"/>
                <w:sz w:val="18"/>
                <w:szCs w:val="18"/>
                <w:lang w:val="en-US"/>
              </w:rPr>
            </w:pPr>
            <w:r w:rsidRPr="007B3D94">
              <w:rPr>
                <w:rFonts w:ascii="Calibri" w:hAnsi="Calibri" w:cs="Calibri"/>
                <w:color w:val="FF0000"/>
                <w:sz w:val="18"/>
                <w:szCs w:val="18"/>
                <w:u w:val="single"/>
                <w:lang w:val="en"/>
              </w:rPr>
              <w:t xml:space="preserve">supporting documents attached: 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a photocopy of the first page </w:t>
            </w:r>
            <w:r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of the publication or 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>bibliograph</w:t>
            </w:r>
            <w:r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>y from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 the PUM</w:t>
            </w:r>
            <w:r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>S</w:t>
            </w:r>
            <w:r w:rsidRPr="007B3D94">
              <w:rPr>
                <w:rFonts w:ascii="Calibri" w:hAnsi="Calibri" w:cs="Calibri"/>
                <w:color w:val="FF0000"/>
                <w:sz w:val="18"/>
                <w:szCs w:val="18"/>
                <w:lang w:val="en"/>
              </w:rPr>
              <w:t xml:space="preserve"> library</w:t>
            </w:r>
          </w:p>
        </w:tc>
      </w:tr>
      <w:tr w:rsidR="00000333" w:rsidRPr="00063050" w14:paraId="42893B4D" w14:textId="77777777" w:rsidTr="00000333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  <w:vAlign w:val="center"/>
          </w:tcPr>
          <w:p w14:paraId="7FA39B49" w14:textId="5060B8AD" w:rsidR="00000333" w:rsidRPr="007B3D94" w:rsidRDefault="0010485D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I</w:t>
            </w:r>
            <w:r w:rsidR="00000333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Dissemination of knowledge (active participation of the doctoral student in scientific conferences, presentation of reports, posters</w:t>
            </w:r>
            <w:r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,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 xml:space="preserve"> and others)</w:t>
            </w:r>
          </w:p>
        </w:tc>
      </w:tr>
      <w:tr w:rsidR="00000333" w:rsidRPr="00063050" w14:paraId="27BCD50D" w14:textId="77777777" w:rsidTr="00041F9F">
        <w:trPr>
          <w:trHeight w:val="454"/>
        </w:trPr>
        <w:tc>
          <w:tcPr>
            <w:tcW w:w="4264" w:type="dxa"/>
            <w:shd w:val="clear" w:color="auto" w:fill="auto"/>
            <w:vAlign w:val="center"/>
          </w:tcPr>
          <w:p w14:paraId="5802F19C" w14:textId="1F2FD42A" w:rsidR="00000333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he title of the presentation and the name of the conference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03FBC0EC" w14:textId="388BAF32" w:rsidR="00000333" w:rsidRPr="007B3D94" w:rsidRDefault="007B3D94" w:rsidP="0010485D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type of conference (national</w:t>
            </w:r>
            <w:r w:rsidR="0010485D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/</w:t>
            </w: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international)</w:t>
            </w:r>
          </w:p>
        </w:tc>
        <w:tc>
          <w:tcPr>
            <w:tcW w:w="1233" w:type="dxa"/>
            <w:gridSpan w:val="2"/>
            <w:shd w:val="clear" w:color="auto" w:fill="auto"/>
            <w:vAlign w:val="center"/>
          </w:tcPr>
          <w:p w14:paraId="6C24C9A4" w14:textId="5E38D5C1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conference venue (specify country)</w:t>
            </w:r>
          </w:p>
        </w:tc>
        <w:tc>
          <w:tcPr>
            <w:tcW w:w="1159" w:type="dxa"/>
            <w:shd w:val="clear" w:color="auto" w:fill="auto"/>
            <w:vAlign w:val="center"/>
          </w:tcPr>
          <w:p w14:paraId="5A58835A" w14:textId="4491B3BE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conference language (Polish / English)</w:t>
            </w:r>
          </w:p>
        </w:tc>
        <w:tc>
          <w:tcPr>
            <w:tcW w:w="1699" w:type="dxa"/>
            <w:gridSpan w:val="2"/>
            <w:shd w:val="clear" w:color="auto" w:fill="auto"/>
            <w:vAlign w:val="center"/>
          </w:tcPr>
          <w:p w14:paraId="7A65A020" w14:textId="34E62AD1" w:rsidR="00000333" w:rsidRPr="007B3D94" w:rsidRDefault="007B3D94" w:rsidP="007B3D94">
            <w:pPr>
              <w:ind w:right="28"/>
              <w:contextualSpacing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 xml:space="preserve">performance award (yes/no, </w:t>
            </w:r>
            <w:r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place/result achieved</w:t>
            </w:r>
            <w:r w:rsidRPr="007B3D94">
              <w:rPr>
                <w:rFonts w:ascii="Calibri" w:eastAsia="Calibri" w:hAnsi="Calibri" w:cs="Times New Roman"/>
                <w:sz w:val="20"/>
                <w:szCs w:val="20"/>
                <w:lang w:val="en"/>
              </w:rPr>
              <w:t>)</w:t>
            </w:r>
          </w:p>
        </w:tc>
      </w:tr>
      <w:tr w:rsidR="00041F9F" w:rsidRPr="00063050" w14:paraId="1B41BDFA" w14:textId="77777777" w:rsidTr="00041F9F">
        <w:trPr>
          <w:trHeight w:val="454"/>
        </w:trPr>
        <w:tc>
          <w:tcPr>
            <w:tcW w:w="4264" w:type="dxa"/>
            <w:shd w:val="clear" w:color="auto" w:fill="auto"/>
            <w:vAlign w:val="center"/>
          </w:tcPr>
          <w:p w14:paraId="2B613DEA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4C910DA1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233" w:type="dxa"/>
            <w:gridSpan w:val="2"/>
            <w:shd w:val="clear" w:color="auto" w:fill="auto"/>
            <w:vAlign w:val="center"/>
          </w:tcPr>
          <w:p w14:paraId="73C4A83C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159" w:type="dxa"/>
            <w:shd w:val="clear" w:color="auto" w:fill="auto"/>
            <w:vAlign w:val="center"/>
          </w:tcPr>
          <w:p w14:paraId="5A770254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699" w:type="dxa"/>
            <w:gridSpan w:val="2"/>
            <w:shd w:val="clear" w:color="auto" w:fill="auto"/>
            <w:vAlign w:val="center"/>
          </w:tcPr>
          <w:p w14:paraId="22A12629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041F9F" w:rsidRPr="00063050" w14:paraId="019ACB06" w14:textId="77777777" w:rsidTr="00041F9F">
        <w:trPr>
          <w:trHeight w:val="454"/>
        </w:trPr>
        <w:tc>
          <w:tcPr>
            <w:tcW w:w="4264" w:type="dxa"/>
            <w:shd w:val="clear" w:color="auto" w:fill="auto"/>
            <w:vAlign w:val="center"/>
          </w:tcPr>
          <w:p w14:paraId="424CE82D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1B73EAFB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233" w:type="dxa"/>
            <w:gridSpan w:val="2"/>
            <w:shd w:val="clear" w:color="auto" w:fill="auto"/>
            <w:vAlign w:val="center"/>
          </w:tcPr>
          <w:p w14:paraId="490A507C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159" w:type="dxa"/>
            <w:shd w:val="clear" w:color="auto" w:fill="auto"/>
            <w:vAlign w:val="center"/>
          </w:tcPr>
          <w:p w14:paraId="2BBE92D2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1699" w:type="dxa"/>
            <w:gridSpan w:val="2"/>
            <w:shd w:val="clear" w:color="auto" w:fill="auto"/>
            <w:vAlign w:val="center"/>
          </w:tcPr>
          <w:p w14:paraId="491339BC" w14:textId="77777777" w:rsidR="00041F9F" w:rsidRPr="007B3D94" w:rsidRDefault="00041F9F" w:rsidP="00C4725B">
            <w:pPr>
              <w:ind w:right="28"/>
              <w:contextualSpacing/>
              <w:rPr>
                <w:rFonts w:ascii="Calibri" w:eastAsia="Calibri" w:hAnsi="Calibri" w:cs="Times New Roman"/>
                <w:lang w:val="en-US"/>
              </w:rPr>
            </w:pPr>
          </w:p>
        </w:tc>
      </w:tr>
      <w:tr w:rsidR="00000333" w14:paraId="06478D71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4902AA2E" w14:textId="40F157CA" w:rsidR="00000333" w:rsidRPr="00041F9F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>
              <w:rPr>
                <w:rFonts w:ascii="Calibri" w:eastAsia="Calibri" w:hAnsi="Calibri" w:cs="Times New Roman"/>
                <w:sz w:val="24"/>
                <w:szCs w:val="24"/>
              </w:rPr>
              <w:t>Other</w:t>
            </w:r>
            <w:proofErr w:type="spellEnd"/>
            <w:r>
              <w:rPr>
                <w:rFonts w:ascii="Calibri" w:eastAsia="Calibri" w:hAnsi="Calibri" w:cs="Times New Roman"/>
                <w:sz w:val="24"/>
                <w:szCs w:val="24"/>
              </w:rPr>
              <w:t>:</w:t>
            </w:r>
          </w:p>
        </w:tc>
      </w:tr>
      <w:tr w:rsidR="00041F9F" w:rsidRPr="00063050" w14:paraId="429DDEAC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074A25EE" w14:textId="49AC2398" w:rsidR="00041F9F" w:rsidRPr="007B3D94" w:rsidRDefault="007B3D94" w:rsidP="00C4725B">
            <w:pPr>
              <w:ind w:right="28"/>
              <w:contextualSpacing/>
              <w:rPr>
                <w:rFonts w:ascii="Calibri" w:eastAsia="Calibri" w:hAnsi="Calibri" w:cs="Times New Roman"/>
                <w:sz w:val="18"/>
                <w:szCs w:val="18"/>
                <w:lang w:val="en-US"/>
              </w:rPr>
            </w:pPr>
            <w:r w:rsidRPr="007B3D94">
              <w:rPr>
                <w:rFonts w:ascii="Calibri" w:eastAsia="Calibri" w:hAnsi="Calibri" w:cs="Times New Roman"/>
                <w:color w:val="FF0000"/>
                <w:sz w:val="18"/>
                <w:szCs w:val="18"/>
                <w:u w:val="single"/>
                <w:lang w:val="en"/>
              </w:rPr>
              <w:t xml:space="preserve">supporting documents attached: </w:t>
            </w:r>
            <w:r w:rsidRPr="007B3D94">
              <w:rPr>
                <w:rFonts w:ascii="Calibri" w:eastAsia="Calibri" w:hAnsi="Calibri" w:cs="Times New Roman"/>
                <w:color w:val="FF0000"/>
                <w:sz w:val="18"/>
                <w:szCs w:val="18"/>
                <w:lang w:val="en"/>
              </w:rPr>
              <w:t>photocopy of the abstract from the book of abstracts or other document confirming active participation in the conference</w:t>
            </w:r>
          </w:p>
        </w:tc>
      </w:tr>
      <w:tr w:rsidR="00000333" w:rsidRPr="00063050" w14:paraId="36E573E5" w14:textId="77777777" w:rsidTr="00041F9F">
        <w:trPr>
          <w:trHeight w:val="454"/>
        </w:trPr>
        <w:tc>
          <w:tcPr>
            <w:tcW w:w="10065" w:type="dxa"/>
            <w:gridSpan w:val="8"/>
            <w:shd w:val="clear" w:color="auto" w:fill="D9D9D9" w:themeFill="background1" w:themeFillShade="D9"/>
            <w:vAlign w:val="center"/>
          </w:tcPr>
          <w:p w14:paraId="38051AE4" w14:textId="145511BF" w:rsidR="00000333" w:rsidRPr="007B3D94" w:rsidRDefault="0010485D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II</w:t>
            </w:r>
            <w:r w:rsidR="00041F9F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7B3D94" w:rsidRPr="007B3D94">
              <w:rPr>
                <w:rFonts w:ascii="Calibri" w:eastAsia="Calibri" w:hAnsi="Calibri" w:cs="Times New Roman"/>
                <w:b/>
                <w:sz w:val="24"/>
                <w:szCs w:val="24"/>
                <w:lang w:val="en"/>
              </w:rPr>
              <w:t>Scientific and organizational activity</w:t>
            </w:r>
          </w:p>
        </w:tc>
      </w:tr>
      <w:tr w:rsidR="00000333" w:rsidRPr="00063050" w14:paraId="722A0463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3211DBCD" w14:textId="77777777" w:rsidR="00000333" w:rsidRPr="007B3D94" w:rsidRDefault="00000333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</w:p>
        </w:tc>
      </w:tr>
      <w:tr w:rsidR="00C4725B" w:rsidRPr="00063050" w14:paraId="3AE2C984" w14:textId="77777777" w:rsidTr="00C4725B">
        <w:trPr>
          <w:trHeight w:val="454"/>
        </w:trPr>
        <w:tc>
          <w:tcPr>
            <w:tcW w:w="10065" w:type="dxa"/>
            <w:gridSpan w:val="8"/>
            <w:shd w:val="clear" w:color="auto" w:fill="auto"/>
            <w:vAlign w:val="center"/>
          </w:tcPr>
          <w:p w14:paraId="49FE467B" w14:textId="77777777" w:rsidR="00C4725B" w:rsidRPr="007B3D94" w:rsidRDefault="00C4725B" w:rsidP="00C4725B">
            <w:pPr>
              <w:ind w:right="28"/>
              <w:contextualSpacing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A1C11D6" w14:textId="77777777" w:rsidR="00063050" w:rsidRDefault="00063050" w:rsidP="00063050">
      <w:pPr>
        <w:spacing w:after="0" w:line="320" w:lineRule="atLeast"/>
        <w:ind w:left="-284"/>
        <w:contextualSpacing/>
        <w:jc w:val="both"/>
        <w:rPr>
          <w:rFonts w:ascii="Calibri" w:eastAsia="Calibri" w:hAnsi="Calibri" w:cs="Times New Roman"/>
          <w:lang w:val="en"/>
        </w:rPr>
      </w:pPr>
    </w:p>
    <w:p w14:paraId="0C90C645" w14:textId="2F7E44A4" w:rsidR="00BD3694" w:rsidRPr="0035778B" w:rsidRDefault="0035778B" w:rsidP="00063050">
      <w:pPr>
        <w:spacing w:after="0" w:line="320" w:lineRule="atLeast"/>
        <w:ind w:left="-284"/>
        <w:contextualSpacing/>
        <w:jc w:val="both"/>
        <w:rPr>
          <w:rFonts w:ascii="Calibri" w:eastAsia="Calibri" w:hAnsi="Calibri" w:cs="Times New Roman"/>
          <w:lang w:val="en-US"/>
        </w:rPr>
      </w:pPr>
      <w:r w:rsidRPr="0035778B">
        <w:rPr>
          <w:rFonts w:ascii="Calibri" w:eastAsia="Calibri" w:hAnsi="Calibri" w:cs="Times New Roman"/>
          <w:lang w:val="en"/>
        </w:rPr>
        <w:lastRenderedPageBreak/>
        <w:t>I declare that I have read the rules for granting scholarships for scientific ach</w:t>
      </w:r>
      <w:r>
        <w:rPr>
          <w:rFonts w:ascii="Calibri" w:eastAsia="Calibri" w:hAnsi="Calibri" w:cs="Times New Roman"/>
          <w:lang w:val="en"/>
        </w:rPr>
        <w:t>ievements attached to ordinance</w:t>
      </w:r>
      <w:r w:rsidRPr="0035778B">
        <w:rPr>
          <w:rFonts w:ascii="Calibri" w:eastAsia="Calibri" w:hAnsi="Calibri" w:cs="Times New Roman"/>
          <w:lang w:val="en"/>
        </w:rPr>
        <w:t xml:space="preserve"> No. 115/22 of the Rector of the </w:t>
      </w:r>
      <w:r>
        <w:rPr>
          <w:rFonts w:ascii="Calibri" w:eastAsia="Calibri" w:hAnsi="Calibri" w:cs="Times New Roman"/>
          <w:lang w:val="en"/>
        </w:rPr>
        <w:t>Poznan University of Medical Sciences</w:t>
      </w:r>
      <w:r w:rsidRPr="0035778B">
        <w:rPr>
          <w:rFonts w:ascii="Calibri" w:eastAsia="Calibri" w:hAnsi="Calibri" w:cs="Times New Roman"/>
          <w:lang w:val="en"/>
        </w:rPr>
        <w:t xml:space="preserve"> of September 26, 2022.</w:t>
      </w:r>
    </w:p>
    <w:p w14:paraId="1F49B9B5" w14:textId="1BE73B46" w:rsidR="00041F9F" w:rsidRPr="0035778B" w:rsidRDefault="0035778B" w:rsidP="00FD51C0">
      <w:pPr>
        <w:spacing w:after="0" w:line="320" w:lineRule="atLeast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  <w:r w:rsidRPr="0035778B">
        <w:rPr>
          <w:rFonts w:ascii="Calibri" w:eastAsia="Calibri" w:hAnsi="Calibri" w:cs="Times New Roman"/>
          <w:lang w:val="en"/>
        </w:rPr>
        <w:t>I declare that all the above information is true.</w:t>
      </w:r>
    </w:p>
    <w:p w14:paraId="38EBC211" w14:textId="77777777" w:rsidR="00463732" w:rsidRPr="0035778B" w:rsidRDefault="00463732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51AD5E9E" w14:textId="0313AB98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tbl>
      <w:tblPr>
        <w:tblStyle w:val="Tabela-Siatka"/>
        <w:tblW w:w="9918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4814"/>
      </w:tblGrid>
      <w:tr w:rsidR="006C7485" w14:paraId="5DAA18D5" w14:textId="77777777" w:rsidTr="006C7485">
        <w:tc>
          <w:tcPr>
            <w:tcW w:w="5104" w:type="dxa"/>
          </w:tcPr>
          <w:p w14:paraId="39D4B1EA" w14:textId="5D7991F0" w:rsidR="006C7485" w:rsidRPr="0035778B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  <w:lang w:val="en-US"/>
              </w:rPr>
            </w:pPr>
          </w:p>
          <w:p w14:paraId="1BE09D46" w14:textId="1C6AB8E4" w:rsidR="006C7485" w:rsidRPr="0035778B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  <w:lang w:val="en-US"/>
              </w:rPr>
            </w:pPr>
          </w:p>
          <w:p w14:paraId="4543CD4F" w14:textId="77777777" w:rsidR="006C7485" w:rsidRPr="0035778B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  <w:lang w:val="en-US"/>
              </w:rPr>
            </w:pPr>
          </w:p>
          <w:p w14:paraId="328E6F80" w14:textId="2B501224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…………………………………………………………………..</w:t>
            </w:r>
          </w:p>
        </w:tc>
        <w:tc>
          <w:tcPr>
            <w:tcW w:w="4814" w:type="dxa"/>
          </w:tcPr>
          <w:p w14:paraId="161FCFF4" w14:textId="12FE4E4A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10E27C7" w14:textId="77777777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7E39428C" w14:textId="77777777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1D58405E" w14:textId="5528184E" w:rsidR="006C7485" w:rsidRDefault="006C7485" w:rsidP="00BD3694">
            <w:pPr>
              <w:ind w:right="-425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…………………………………………………………………..</w:t>
            </w:r>
          </w:p>
        </w:tc>
      </w:tr>
      <w:tr w:rsidR="006C7485" w:rsidRPr="00063050" w14:paraId="67473E79" w14:textId="77777777" w:rsidTr="00063050">
        <w:trPr>
          <w:trHeight w:val="396"/>
        </w:trPr>
        <w:tc>
          <w:tcPr>
            <w:tcW w:w="5104" w:type="dxa"/>
            <w:vAlign w:val="center"/>
          </w:tcPr>
          <w:p w14:paraId="6BDC1520" w14:textId="2CABE38F" w:rsidR="006C7485" w:rsidRPr="0035778B" w:rsidRDefault="0035778B" w:rsidP="006C7485">
            <w:pPr>
              <w:ind w:right="-425"/>
              <w:contextualSpacing/>
              <w:rPr>
                <w:rFonts w:ascii="Calibri" w:eastAsia="Calibri" w:hAnsi="Calibri" w:cs="Times New Roman"/>
                <w:lang w:val="en-US"/>
              </w:rPr>
            </w:pPr>
            <w:r w:rsidRPr="0035778B">
              <w:rPr>
                <w:rFonts w:ascii="Calibri" w:eastAsia="Calibri" w:hAnsi="Calibri" w:cs="Times New Roman"/>
                <w:lang w:val="en"/>
              </w:rPr>
              <w:t>Date of submitting the application</w:t>
            </w:r>
          </w:p>
        </w:tc>
        <w:tc>
          <w:tcPr>
            <w:tcW w:w="4814" w:type="dxa"/>
            <w:vAlign w:val="center"/>
          </w:tcPr>
          <w:p w14:paraId="75235380" w14:textId="7AAD80D7" w:rsidR="006C7485" w:rsidRPr="0035778B" w:rsidRDefault="0035778B" w:rsidP="006C7485">
            <w:pPr>
              <w:ind w:left="31" w:right="-425"/>
              <w:contextualSpacing/>
              <w:rPr>
                <w:rFonts w:ascii="Calibri" w:eastAsia="Calibri" w:hAnsi="Calibri" w:cs="Times New Roman"/>
                <w:lang w:val="en-US"/>
              </w:rPr>
            </w:pPr>
            <w:r w:rsidRPr="0035778B">
              <w:rPr>
                <w:rFonts w:ascii="Calibri" w:eastAsia="Calibri" w:hAnsi="Calibri" w:cs="Times New Roman"/>
                <w:lang w:val="en"/>
              </w:rPr>
              <w:t>L</w:t>
            </w:r>
            <w:r>
              <w:rPr>
                <w:rFonts w:ascii="Calibri" w:eastAsia="Calibri" w:hAnsi="Calibri" w:cs="Times New Roman"/>
                <w:lang w:val="en"/>
              </w:rPr>
              <w:t>egible signature of the PhD</w:t>
            </w:r>
            <w:r w:rsidRPr="0035778B">
              <w:rPr>
                <w:rFonts w:ascii="Calibri" w:eastAsia="Calibri" w:hAnsi="Calibri" w:cs="Times New Roman"/>
                <w:lang w:val="en"/>
              </w:rPr>
              <w:t xml:space="preserve"> student</w:t>
            </w:r>
          </w:p>
        </w:tc>
      </w:tr>
    </w:tbl>
    <w:p w14:paraId="219F7856" w14:textId="6553C2D7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5C146EFA" w14:textId="77777777" w:rsidR="006C7485" w:rsidRPr="0035778B" w:rsidRDefault="006C7485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6828CC15" w14:textId="77777777" w:rsidR="006C7485" w:rsidRPr="0035778B" w:rsidRDefault="006C7485" w:rsidP="00BD3694">
      <w:pPr>
        <w:spacing w:after="0" w:line="240" w:lineRule="auto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61F6D8DB" w14:textId="09EFB543" w:rsidR="00463732" w:rsidRPr="0035778B" w:rsidRDefault="0035778B" w:rsidP="00FD51C0">
      <w:pPr>
        <w:spacing w:after="0" w:line="320" w:lineRule="atLeast"/>
        <w:ind w:left="-284" w:right="-425"/>
        <w:contextualSpacing/>
        <w:jc w:val="both"/>
        <w:rPr>
          <w:rFonts w:ascii="Calibri" w:hAnsi="Calibri" w:cs="Calibri"/>
          <w:lang w:val="en-US"/>
        </w:rPr>
      </w:pPr>
      <w:r w:rsidRPr="0035778B">
        <w:rPr>
          <w:rFonts w:ascii="Calibri" w:hAnsi="Calibri" w:cs="Calibri"/>
          <w:lang w:val="en"/>
        </w:rPr>
        <w:t>Attached to the application for a scholarship for scientific achievements</w:t>
      </w:r>
      <w:r w:rsidR="00463732" w:rsidRPr="0035778B">
        <w:rPr>
          <w:rFonts w:ascii="Calibri" w:hAnsi="Calibri" w:cs="Calibri"/>
          <w:lang w:val="en-US"/>
        </w:rPr>
        <w:t>:</w:t>
      </w:r>
    </w:p>
    <w:p w14:paraId="7256EDE3" w14:textId="0B222249" w:rsidR="00463732" w:rsidRPr="0035778B" w:rsidRDefault="00463732" w:rsidP="00FD51C0">
      <w:pPr>
        <w:spacing w:after="0" w:line="320" w:lineRule="atLeast"/>
        <w:ind w:left="-284" w:right="-425"/>
        <w:contextualSpacing/>
        <w:jc w:val="both"/>
        <w:rPr>
          <w:rFonts w:ascii="Calibri" w:hAnsi="Calibri" w:cs="Calibri"/>
          <w:lang w:val="en-US"/>
        </w:rPr>
      </w:pPr>
      <w:r w:rsidRPr="0035778B">
        <w:rPr>
          <w:rFonts w:ascii="Calibri" w:hAnsi="Calibri" w:cs="Calibri"/>
          <w:lang w:val="en-US"/>
        </w:rPr>
        <w:t xml:space="preserve">1. </w:t>
      </w:r>
      <w:r w:rsidR="0035778B" w:rsidRPr="0035778B">
        <w:rPr>
          <w:rFonts w:ascii="Calibri" w:hAnsi="Calibri" w:cs="Calibri"/>
          <w:lang w:val="en"/>
        </w:rPr>
        <w:t>documents confirming outstanding achievements in scientific work in the academic year 2022/2023</w:t>
      </w:r>
      <w:r w:rsidRPr="0035778B">
        <w:rPr>
          <w:rFonts w:ascii="Calibri" w:hAnsi="Calibri" w:cs="Calibri"/>
          <w:lang w:val="en-US"/>
        </w:rPr>
        <w:t>;</w:t>
      </w:r>
    </w:p>
    <w:p w14:paraId="5014626E" w14:textId="4127A1B7" w:rsidR="00BD3694" w:rsidRPr="0035778B" w:rsidRDefault="00463732" w:rsidP="00FD51C0">
      <w:pPr>
        <w:spacing w:after="0" w:line="320" w:lineRule="atLeast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  <w:r w:rsidRPr="0035778B">
        <w:rPr>
          <w:rFonts w:ascii="Calibri" w:hAnsi="Calibri" w:cs="Calibri"/>
          <w:lang w:val="en-US"/>
        </w:rPr>
        <w:t xml:space="preserve">2. </w:t>
      </w:r>
      <w:r w:rsidR="0035778B" w:rsidRPr="0035778B">
        <w:rPr>
          <w:rFonts w:ascii="Calibri" w:hAnsi="Calibri" w:cs="Calibri"/>
          <w:lang w:val="en"/>
        </w:rPr>
        <w:t>supervisor's opinion on achievements in scientific and didactic work for the academic year 2022/2023 presented in the annual report</w:t>
      </w:r>
      <w:r w:rsidRPr="0035778B">
        <w:rPr>
          <w:rFonts w:ascii="Calibri" w:hAnsi="Calibri" w:cs="Calibri"/>
          <w:lang w:val="en-US"/>
        </w:rPr>
        <w:t>.</w:t>
      </w:r>
    </w:p>
    <w:p w14:paraId="5C366157" w14:textId="77777777" w:rsidR="00BD3694" w:rsidRPr="0035778B" w:rsidRDefault="00BD3694" w:rsidP="00FD51C0">
      <w:pPr>
        <w:spacing w:after="0" w:line="320" w:lineRule="atLeast"/>
        <w:ind w:left="-284" w:right="-425"/>
        <w:contextualSpacing/>
        <w:jc w:val="both"/>
        <w:rPr>
          <w:rFonts w:ascii="Calibri" w:eastAsia="Calibri" w:hAnsi="Calibri" w:cs="Times New Roman"/>
          <w:lang w:val="en-US"/>
        </w:rPr>
      </w:pPr>
    </w:p>
    <w:p w14:paraId="5AEB66DB" w14:textId="13D5B44E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hAnsi="Calibri" w:cs="Calibri"/>
          <w:lang w:val="en-US"/>
        </w:rPr>
      </w:pPr>
    </w:p>
    <w:p w14:paraId="0872D886" w14:textId="77777777" w:rsidR="00BD3694" w:rsidRPr="0035778B" w:rsidRDefault="00BD3694" w:rsidP="00BD3694">
      <w:pPr>
        <w:spacing w:after="0" w:line="240" w:lineRule="auto"/>
        <w:ind w:left="-284" w:right="-425"/>
        <w:contextualSpacing/>
        <w:jc w:val="both"/>
        <w:rPr>
          <w:rFonts w:ascii="Calibri" w:hAnsi="Calibri" w:cs="Calibri"/>
          <w:lang w:val="en-US"/>
        </w:rPr>
      </w:pPr>
    </w:p>
    <w:p w14:paraId="03369059" w14:textId="46322FCC" w:rsidR="006C7485" w:rsidRPr="0035778B" w:rsidRDefault="006C7485">
      <w:pPr>
        <w:rPr>
          <w:rFonts w:ascii="Calibri" w:eastAsia="Calibri" w:hAnsi="Calibri" w:cs="Times New Roman"/>
          <w:b/>
          <w:sz w:val="32"/>
          <w:szCs w:val="32"/>
          <w:lang w:val="en-US"/>
        </w:rPr>
      </w:pPr>
    </w:p>
    <w:sectPr w:rsidR="006C7485" w:rsidRPr="0035778B" w:rsidSect="00BD3694">
      <w:footerReference w:type="default" r:id="rId7"/>
      <w:pgSz w:w="11906" w:h="16838"/>
      <w:pgMar w:top="568" w:right="1417" w:bottom="709" w:left="1417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297F10" w14:textId="77777777" w:rsidR="001955A7" w:rsidRDefault="001955A7">
      <w:pPr>
        <w:spacing w:after="0" w:line="240" w:lineRule="auto"/>
      </w:pPr>
      <w:r>
        <w:separator/>
      </w:r>
    </w:p>
  </w:endnote>
  <w:endnote w:type="continuationSeparator" w:id="0">
    <w:p w14:paraId="08B55120" w14:textId="77777777" w:rsidR="001955A7" w:rsidRDefault="00195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3126306"/>
      <w:docPartObj>
        <w:docPartGallery w:val="Page Numbers (Bottom of Page)"/>
        <w:docPartUnique/>
      </w:docPartObj>
    </w:sdtPr>
    <w:sdtEndPr/>
    <w:sdtContent>
      <w:p w14:paraId="503A84DA" w14:textId="76E25ED0" w:rsidR="006C7485" w:rsidRDefault="006C748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485D">
          <w:rPr>
            <w:noProof/>
          </w:rPr>
          <w:t>3</w:t>
        </w:r>
        <w:r>
          <w:fldChar w:fldCharType="end"/>
        </w:r>
      </w:p>
    </w:sdtContent>
  </w:sdt>
  <w:p w14:paraId="503C06D5" w14:textId="77777777" w:rsidR="006C7485" w:rsidRDefault="006C748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97D6E5" w14:textId="77777777" w:rsidR="001955A7" w:rsidRDefault="001955A7">
      <w:pPr>
        <w:spacing w:after="0" w:line="240" w:lineRule="auto"/>
      </w:pPr>
      <w:r>
        <w:separator/>
      </w:r>
    </w:p>
  </w:footnote>
  <w:footnote w:type="continuationSeparator" w:id="0">
    <w:p w14:paraId="6603DB5A" w14:textId="77777777" w:rsidR="001955A7" w:rsidRDefault="001955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jK0tDAzsjS2sDRS0lEKTi0uzszPAykwrAUAHcR/9CwAAAA="/>
  </w:docVars>
  <w:rsids>
    <w:rsidRoot w:val="0075160C"/>
    <w:rsid w:val="00000333"/>
    <w:rsid w:val="00003F95"/>
    <w:rsid w:val="00022AEE"/>
    <w:rsid w:val="00023C73"/>
    <w:rsid w:val="0002699C"/>
    <w:rsid w:val="00041F9F"/>
    <w:rsid w:val="00047BDC"/>
    <w:rsid w:val="00063050"/>
    <w:rsid w:val="000C14CB"/>
    <w:rsid w:val="000E01CA"/>
    <w:rsid w:val="000F1BB4"/>
    <w:rsid w:val="0010485D"/>
    <w:rsid w:val="00156613"/>
    <w:rsid w:val="001955A7"/>
    <w:rsid w:val="001958B5"/>
    <w:rsid w:val="001A4D91"/>
    <w:rsid w:val="001A7543"/>
    <w:rsid w:val="001B5385"/>
    <w:rsid w:val="001B734E"/>
    <w:rsid w:val="001C2A97"/>
    <w:rsid w:val="00217D94"/>
    <w:rsid w:val="0022750F"/>
    <w:rsid w:val="0028083C"/>
    <w:rsid w:val="002A5B5C"/>
    <w:rsid w:val="002B65DD"/>
    <w:rsid w:val="002C79D7"/>
    <w:rsid w:val="002E3DFF"/>
    <w:rsid w:val="00307336"/>
    <w:rsid w:val="00343F43"/>
    <w:rsid w:val="0035778B"/>
    <w:rsid w:val="003B0BB1"/>
    <w:rsid w:val="003E64F7"/>
    <w:rsid w:val="0046105B"/>
    <w:rsid w:val="00463732"/>
    <w:rsid w:val="004C21EF"/>
    <w:rsid w:val="0050109E"/>
    <w:rsid w:val="00523AC0"/>
    <w:rsid w:val="0056447B"/>
    <w:rsid w:val="00580BFE"/>
    <w:rsid w:val="005839A6"/>
    <w:rsid w:val="00586C97"/>
    <w:rsid w:val="005A1932"/>
    <w:rsid w:val="005A783A"/>
    <w:rsid w:val="005C67FE"/>
    <w:rsid w:val="005E6FB4"/>
    <w:rsid w:val="006027BF"/>
    <w:rsid w:val="00621B3A"/>
    <w:rsid w:val="0064623B"/>
    <w:rsid w:val="006723A8"/>
    <w:rsid w:val="00674F1E"/>
    <w:rsid w:val="006A4B9D"/>
    <w:rsid w:val="006B5A9F"/>
    <w:rsid w:val="006C7485"/>
    <w:rsid w:val="006F0FC0"/>
    <w:rsid w:val="007423D5"/>
    <w:rsid w:val="0075160C"/>
    <w:rsid w:val="007708CD"/>
    <w:rsid w:val="007B3D94"/>
    <w:rsid w:val="007B4EA2"/>
    <w:rsid w:val="00804485"/>
    <w:rsid w:val="00850097"/>
    <w:rsid w:val="008617B0"/>
    <w:rsid w:val="008635A4"/>
    <w:rsid w:val="00874CE2"/>
    <w:rsid w:val="008A4027"/>
    <w:rsid w:val="0090229B"/>
    <w:rsid w:val="00943248"/>
    <w:rsid w:val="00945FB8"/>
    <w:rsid w:val="0098193E"/>
    <w:rsid w:val="009A2BCB"/>
    <w:rsid w:val="009B03EA"/>
    <w:rsid w:val="009B2468"/>
    <w:rsid w:val="009C2F10"/>
    <w:rsid w:val="009D5447"/>
    <w:rsid w:val="009D6CF1"/>
    <w:rsid w:val="009F5656"/>
    <w:rsid w:val="00A0523B"/>
    <w:rsid w:val="00A62CE9"/>
    <w:rsid w:val="00A860BF"/>
    <w:rsid w:val="00B36E11"/>
    <w:rsid w:val="00B42D2F"/>
    <w:rsid w:val="00B554A9"/>
    <w:rsid w:val="00B6333A"/>
    <w:rsid w:val="00B92868"/>
    <w:rsid w:val="00BD3694"/>
    <w:rsid w:val="00BF7599"/>
    <w:rsid w:val="00C15A82"/>
    <w:rsid w:val="00C45411"/>
    <w:rsid w:val="00C4725B"/>
    <w:rsid w:val="00C66083"/>
    <w:rsid w:val="00C702D8"/>
    <w:rsid w:val="00C92AAF"/>
    <w:rsid w:val="00CB6871"/>
    <w:rsid w:val="00D04F26"/>
    <w:rsid w:val="00D77742"/>
    <w:rsid w:val="00D90210"/>
    <w:rsid w:val="00DE3610"/>
    <w:rsid w:val="00E12492"/>
    <w:rsid w:val="00E12A5C"/>
    <w:rsid w:val="00E146AF"/>
    <w:rsid w:val="00E219CA"/>
    <w:rsid w:val="00E704A2"/>
    <w:rsid w:val="00E7329C"/>
    <w:rsid w:val="00E8231F"/>
    <w:rsid w:val="00E913E5"/>
    <w:rsid w:val="00EA4832"/>
    <w:rsid w:val="00EB71AF"/>
    <w:rsid w:val="00F32389"/>
    <w:rsid w:val="00F32B12"/>
    <w:rsid w:val="00F42064"/>
    <w:rsid w:val="00F42CBD"/>
    <w:rsid w:val="00FD51C0"/>
    <w:rsid w:val="00FD7CCE"/>
    <w:rsid w:val="00FF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C0B8FE"/>
  <w15:chartTrackingRefBased/>
  <w15:docId w15:val="{067EB040-416F-4290-8EB7-3D3FE255A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5160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-Siatka11">
    <w:name w:val="Tabela - Siatka11"/>
    <w:basedOn w:val="Standardowy"/>
    <w:next w:val="Tabela-Siatka"/>
    <w:uiPriority w:val="39"/>
    <w:rsid w:val="00751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751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160C"/>
  </w:style>
  <w:style w:type="table" w:styleId="Tabela-Siatka">
    <w:name w:val="Table Grid"/>
    <w:basedOn w:val="Standardowy"/>
    <w:uiPriority w:val="39"/>
    <w:rsid w:val="00751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124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12492"/>
  </w:style>
  <w:style w:type="paragraph" w:styleId="NormalnyWeb">
    <w:name w:val="Normal (Web)"/>
    <w:basedOn w:val="Normalny"/>
    <w:uiPriority w:val="99"/>
    <w:semiHidden/>
    <w:unhideWhenUsed/>
    <w:rsid w:val="00FD7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47BD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07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073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1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33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0</cp:revision>
  <cp:lastPrinted>2023-06-29T10:49:00Z</cp:lastPrinted>
  <dcterms:created xsi:type="dcterms:W3CDTF">2023-06-29T14:24:00Z</dcterms:created>
  <dcterms:modified xsi:type="dcterms:W3CDTF">2023-06-30T06:18:00Z</dcterms:modified>
</cp:coreProperties>
</file>